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1"/>
        <w:gridCol w:w="4672"/>
      </w:tblGrid>
      <w:tr w:rsidR="00586760" w14:paraId="3AD10881" w14:textId="77777777" w:rsidTr="00D35D47">
        <w:tc>
          <w:tcPr>
            <w:tcW w:w="4671" w:type="dxa"/>
          </w:tcPr>
          <w:p w14:paraId="4E8D06F5" w14:textId="77777777" w:rsidR="00586760" w:rsidRDefault="0058676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389921"/>
          </w:p>
        </w:tc>
        <w:tc>
          <w:tcPr>
            <w:tcW w:w="4672" w:type="dxa"/>
          </w:tcPr>
          <w:p w14:paraId="1350B7CD" w14:textId="77777777" w:rsidR="008603BA" w:rsidRDefault="008603BA" w:rsidP="008603BA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иложение </w:t>
            </w:r>
            <w:r w:rsidRPr="001161A8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3</w:t>
            </w:r>
          </w:p>
          <w:p w14:paraId="1AA8024D" w14:textId="77777777" w:rsidR="008603BA" w:rsidRDefault="008603BA" w:rsidP="008603BA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3A6CFABF" w14:textId="77777777" w:rsidR="008603BA" w:rsidRDefault="008603BA" w:rsidP="008603BA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01DC42C3" w14:textId="77777777" w:rsidR="00F70C5E" w:rsidRDefault="00F70C5E" w:rsidP="00F70C5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79F9F05A" w14:textId="77777777" w:rsidR="008603BA" w:rsidRDefault="008603BA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0486B1C6" w14:textId="77777777" w:rsidR="00586760" w:rsidRPr="00B73D20" w:rsidRDefault="0058676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3E5EB3E6" w14:textId="77777777" w:rsidR="00586760" w:rsidRPr="00D1034E" w:rsidRDefault="0058676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едатель комитета по культуре города Барнаула</w:t>
            </w:r>
          </w:p>
          <w:p w14:paraId="52285685" w14:textId="77777777" w:rsidR="00586760" w:rsidRPr="00D1034E" w:rsidRDefault="0058676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 В.Г. Паршков</w:t>
            </w:r>
          </w:p>
          <w:p w14:paraId="708C0F98" w14:textId="77777777" w:rsidR="008603BA" w:rsidRDefault="00586760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483F2DE8" w14:textId="77777777" w:rsidR="008603BA" w:rsidRPr="009666F2" w:rsidRDefault="008603BA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bookmarkEnd w:id="0"/>
    <w:p w14:paraId="004013EF" w14:textId="77777777" w:rsidR="00E74828" w:rsidRPr="008603BA" w:rsidRDefault="00586760" w:rsidP="00586760">
      <w:pPr>
        <w:pStyle w:val="ConsPlusTitle"/>
        <w:jc w:val="center"/>
        <w:rPr>
          <w:rFonts w:ascii="Times New Roman" w:hAnsi="Times New Roman" w:cs="Times New Roman"/>
          <w:b w:val="0"/>
          <w:sz w:val="28"/>
          <w:szCs w:val="28"/>
        </w:rPr>
      </w:pPr>
      <w:r w:rsidRPr="008603BA">
        <w:rPr>
          <w:rFonts w:ascii="Times New Roman" w:hAnsi="Times New Roman" w:cs="Times New Roman"/>
          <w:b w:val="0"/>
          <w:sz w:val="28"/>
          <w:szCs w:val="28"/>
        </w:rPr>
        <w:t>ТИПОВАЯ ФОРМА</w:t>
      </w:r>
    </w:p>
    <w:p w14:paraId="35496DD9" w14:textId="77777777" w:rsidR="00586760" w:rsidRPr="008603BA" w:rsidRDefault="00586760" w:rsidP="00586760">
      <w:pPr>
        <w:pStyle w:val="ConsPlusTitle"/>
        <w:jc w:val="center"/>
        <w:rPr>
          <w:rFonts w:ascii="Times New Roman" w:hAnsi="Times New Roman" w:cs="Times New Roman"/>
          <w:b w:val="0"/>
          <w:sz w:val="28"/>
          <w:szCs w:val="28"/>
        </w:rPr>
      </w:pPr>
      <w:r w:rsidRPr="008603BA">
        <w:rPr>
          <w:rFonts w:ascii="Times New Roman" w:hAnsi="Times New Roman" w:cs="Times New Roman"/>
          <w:b w:val="0"/>
          <w:sz w:val="28"/>
          <w:szCs w:val="28"/>
        </w:rPr>
        <w:t>акта установки оборудования</w:t>
      </w:r>
    </w:p>
    <w:p w14:paraId="5D07F63F" w14:textId="77777777" w:rsidR="00586760" w:rsidRPr="00586760" w:rsidRDefault="00586760" w:rsidP="00586760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14:paraId="157EC401" w14:textId="77777777" w:rsidR="00586760" w:rsidRPr="00586760" w:rsidRDefault="00586760" w:rsidP="00586760">
      <w:pPr>
        <w:jc w:val="center"/>
        <w:rPr>
          <w:bCs/>
          <w:sz w:val="28"/>
          <w:szCs w:val="28"/>
        </w:rPr>
      </w:pPr>
      <w:r w:rsidRPr="00586760">
        <w:rPr>
          <w:bCs/>
          <w:sz w:val="28"/>
          <w:szCs w:val="28"/>
        </w:rPr>
        <w:t>АКТ №___</w:t>
      </w:r>
    </w:p>
    <w:p w14:paraId="3B320A2B" w14:textId="77777777" w:rsidR="00586760" w:rsidRPr="00586760" w:rsidRDefault="00586760" w:rsidP="00586760">
      <w:pPr>
        <w:jc w:val="center"/>
        <w:rPr>
          <w:bCs/>
          <w:sz w:val="28"/>
          <w:szCs w:val="28"/>
        </w:rPr>
      </w:pPr>
      <w:r w:rsidRPr="00586760">
        <w:rPr>
          <w:bCs/>
          <w:sz w:val="28"/>
          <w:szCs w:val="28"/>
        </w:rPr>
        <w:t>установки оборудования</w:t>
      </w:r>
    </w:p>
    <w:p w14:paraId="09BCE91E" w14:textId="77777777" w:rsidR="00586760" w:rsidRPr="00586760" w:rsidRDefault="00586760" w:rsidP="00586760">
      <w:pPr>
        <w:ind w:left="708"/>
        <w:jc w:val="center"/>
        <w:rPr>
          <w:sz w:val="28"/>
          <w:szCs w:val="28"/>
        </w:rPr>
      </w:pPr>
    </w:p>
    <w:p w14:paraId="2F47E10B" w14:textId="77777777" w:rsidR="00586760" w:rsidRPr="00586760" w:rsidRDefault="00586760" w:rsidP="008603BA">
      <w:pPr>
        <w:ind w:firstLine="709"/>
        <w:rPr>
          <w:bCs/>
          <w:sz w:val="28"/>
          <w:szCs w:val="28"/>
        </w:rPr>
      </w:pPr>
      <w:r w:rsidRPr="00586760">
        <w:rPr>
          <w:bCs/>
          <w:sz w:val="28"/>
          <w:szCs w:val="28"/>
        </w:rPr>
        <w:t>Настоящий акт составлен о том, что</w:t>
      </w:r>
    </w:p>
    <w:p w14:paraId="73911EDC" w14:textId="77777777" w:rsidR="00586760" w:rsidRPr="00586760" w:rsidRDefault="00586760" w:rsidP="008603BA">
      <w:pPr>
        <w:tabs>
          <w:tab w:val="left" w:pos="993"/>
        </w:tabs>
        <w:ind w:firstLine="709"/>
        <w:rPr>
          <w:bCs/>
          <w:sz w:val="28"/>
          <w:szCs w:val="28"/>
        </w:rPr>
      </w:pPr>
      <w:r w:rsidRPr="00586760">
        <w:rPr>
          <w:bCs/>
          <w:sz w:val="28"/>
          <w:szCs w:val="28"/>
        </w:rPr>
        <w:t>1. Должность ФИО сотрудника установил по адресу (адрес Объекта) следующее оборудование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2344"/>
        <w:gridCol w:w="3884"/>
        <w:gridCol w:w="3116"/>
      </w:tblGrid>
      <w:tr w:rsidR="00586760" w:rsidRPr="00586760" w14:paraId="005D6399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159E326" w14:textId="77777777" w:rsidR="00586760" w:rsidRPr="00586760" w:rsidRDefault="00586760" w:rsidP="008603BA">
            <w:pPr>
              <w:ind w:firstLine="709"/>
              <w:jc w:val="center"/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№ п/п</w:t>
            </w: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06BDAC9" w14:textId="77777777" w:rsidR="00586760" w:rsidRPr="00586760" w:rsidRDefault="00586760" w:rsidP="008603BA">
            <w:pPr>
              <w:ind w:firstLine="709"/>
              <w:jc w:val="center"/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Наименование, производитель и серийный номер оборудования</w:t>
            </w: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4B50A6B" w14:textId="77777777" w:rsidR="00586760" w:rsidRPr="00586760" w:rsidRDefault="00586760" w:rsidP="008603BA">
            <w:pPr>
              <w:ind w:firstLine="709"/>
              <w:jc w:val="center"/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Количество</w:t>
            </w:r>
          </w:p>
        </w:tc>
      </w:tr>
      <w:tr w:rsidR="00586760" w:rsidRPr="00586760" w14:paraId="1F463769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9C284F4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6734A19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FEE97E7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  <w:tr w:rsidR="00586760" w:rsidRPr="00586760" w14:paraId="69F6DB65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3C87D5A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D7DC71B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D4C0F60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  <w:tr w:rsidR="00586760" w:rsidRPr="00586760" w14:paraId="7CAF7CB4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E4BA5E8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728848D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721C2B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  <w:tr w:rsidR="00586760" w:rsidRPr="00586760" w14:paraId="0E6313BD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34FF27C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D166ADE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00EAF2C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  <w:tr w:rsidR="00586760" w:rsidRPr="00586760" w14:paraId="29038E64" w14:textId="77777777" w:rsidTr="00D35D47">
        <w:tc>
          <w:tcPr>
            <w:tcW w:w="2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9F8EA98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42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D4C6DC9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1C8412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  <w:tr w:rsidR="00586760" w:rsidRPr="00586760" w14:paraId="243C1B6A" w14:textId="77777777" w:rsidTr="00D35D47">
        <w:tc>
          <w:tcPr>
            <w:tcW w:w="686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87A62BB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Итого:</w:t>
            </w:r>
          </w:p>
        </w:tc>
        <w:tc>
          <w:tcPr>
            <w:tcW w:w="33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A2A4F96" w14:textId="77777777" w:rsidR="00586760" w:rsidRPr="00586760" w:rsidRDefault="00586760" w:rsidP="008603BA">
            <w:pPr>
              <w:ind w:firstLine="709"/>
              <w:rPr>
                <w:bCs/>
                <w:sz w:val="28"/>
                <w:szCs w:val="28"/>
              </w:rPr>
            </w:pPr>
          </w:p>
        </w:tc>
      </w:tr>
    </w:tbl>
    <w:p w14:paraId="30F476E5" w14:textId="77777777" w:rsidR="00586760" w:rsidRPr="00586760" w:rsidRDefault="00586760" w:rsidP="008603BA">
      <w:pPr>
        <w:rPr>
          <w:sz w:val="28"/>
          <w:szCs w:val="28"/>
        </w:rPr>
      </w:pPr>
      <w:r w:rsidRPr="00586760">
        <w:rPr>
          <w:sz w:val="28"/>
          <w:szCs w:val="28"/>
        </w:rPr>
        <w:t>и выполнил работы по его настройке.</w:t>
      </w:r>
    </w:p>
    <w:p w14:paraId="2D81EA50" w14:textId="77777777" w:rsidR="00586760" w:rsidRPr="00586760" w:rsidRDefault="00586760" w:rsidP="008603BA">
      <w:pPr>
        <w:ind w:firstLine="709"/>
        <w:rPr>
          <w:sz w:val="28"/>
          <w:szCs w:val="28"/>
        </w:rPr>
      </w:pPr>
      <w:r w:rsidRPr="00586760">
        <w:rPr>
          <w:sz w:val="28"/>
          <w:szCs w:val="28"/>
        </w:rPr>
        <w:t xml:space="preserve">2. </w:t>
      </w:r>
      <w:r w:rsidRPr="00586760">
        <w:rPr>
          <w:bCs/>
          <w:sz w:val="28"/>
          <w:szCs w:val="28"/>
        </w:rPr>
        <w:t xml:space="preserve">Должность ФИО сотрудника </w:t>
      </w:r>
      <w:r w:rsidRPr="00586760">
        <w:rPr>
          <w:sz w:val="28"/>
          <w:szCs w:val="28"/>
        </w:rPr>
        <w:t>претензий к качеству установленного оборудования и выполненных работ по его настройке не имеет.</w:t>
      </w:r>
    </w:p>
    <w:p w14:paraId="6C06BE99" w14:textId="77777777" w:rsidR="00586760" w:rsidRPr="00586760" w:rsidRDefault="00586760" w:rsidP="008603BA">
      <w:pPr>
        <w:ind w:firstLine="709"/>
        <w:rPr>
          <w:sz w:val="28"/>
          <w:szCs w:val="28"/>
        </w:rPr>
      </w:pPr>
      <w:r w:rsidRPr="00586760">
        <w:rPr>
          <w:sz w:val="28"/>
          <w:szCs w:val="28"/>
        </w:rPr>
        <w:t xml:space="preserve">3. </w:t>
      </w:r>
      <w:r w:rsidRPr="00586760">
        <w:rPr>
          <w:bCs/>
          <w:sz w:val="28"/>
          <w:szCs w:val="28"/>
        </w:rPr>
        <w:t xml:space="preserve">Должность ФИО сотрудника </w:t>
      </w:r>
      <w:r w:rsidRPr="00586760">
        <w:rPr>
          <w:sz w:val="28"/>
          <w:szCs w:val="28"/>
        </w:rPr>
        <w:t>с момента подписания настоящего Акта принимает на себя ответственность за сохранность оборудования.</w:t>
      </w:r>
    </w:p>
    <w:p w14:paraId="59CAF4FB" w14:textId="77777777" w:rsidR="00586760" w:rsidRPr="00586760" w:rsidRDefault="00586760" w:rsidP="00586760">
      <w:pPr>
        <w:rPr>
          <w:bCs/>
          <w:sz w:val="28"/>
          <w:szCs w:val="28"/>
        </w:rPr>
      </w:pP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6237"/>
      </w:tblGrid>
      <w:tr w:rsidR="00586760" w:rsidRPr="00586760" w14:paraId="234F73AA" w14:textId="77777777" w:rsidTr="00586760">
        <w:tc>
          <w:tcPr>
            <w:tcW w:w="1666" w:type="pct"/>
          </w:tcPr>
          <w:p w14:paraId="5A2535B2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От Исполнителя</w:t>
            </w:r>
          </w:p>
        </w:tc>
        <w:tc>
          <w:tcPr>
            <w:tcW w:w="3334" w:type="pct"/>
            <w:tcBorders>
              <w:bottom w:val="single" w:sz="4" w:space="0" w:color="auto"/>
            </w:tcBorders>
          </w:tcPr>
          <w:p w14:paraId="6089D8CF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23D76C41" w14:textId="77777777" w:rsidTr="00586760">
        <w:tc>
          <w:tcPr>
            <w:tcW w:w="1666" w:type="pct"/>
          </w:tcPr>
          <w:p w14:paraId="3A14FAE7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ФИО (полностью)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51EA47F5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6E736339" w14:textId="77777777" w:rsidTr="00586760">
        <w:tc>
          <w:tcPr>
            <w:tcW w:w="1666" w:type="pct"/>
          </w:tcPr>
          <w:p w14:paraId="1A60C2D2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Должность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0D1EB787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4878A1E8" w14:textId="77777777" w:rsidTr="00586760">
        <w:tc>
          <w:tcPr>
            <w:tcW w:w="1666" w:type="pct"/>
          </w:tcPr>
          <w:p w14:paraId="5BB26FDA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Дата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6779D8A2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33600800" w14:textId="77777777" w:rsidTr="00586760">
        <w:tc>
          <w:tcPr>
            <w:tcW w:w="1666" w:type="pct"/>
          </w:tcPr>
          <w:p w14:paraId="56E82011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Подпись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2222FD66" w14:textId="77777777" w:rsidR="00586760" w:rsidRPr="00586760" w:rsidRDefault="00586760" w:rsidP="00586760">
            <w:pPr>
              <w:rPr>
                <w:bCs/>
                <w:sz w:val="28"/>
                <w:szCs w:val="28"/>
              </w:rPr>
            </w:pPr>
          </w:p>
        </w:tc>
      </w:tr>
    </w:tbl>
    <w:p w14:paraId="061FA898" w14:textId="77777777" w:rsidR="00586760" w:rsidRDefault="00586760" w:rsidP="00586760">
      <w:pPr>
        <w:rPr>
          <w:i/>
          <w:iCs/>
          <w:sz w:val="28"/>
          <w:szCs w:val="28"/>
        </w:rPr>
      </w:pP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6237"/>
      </w:tblGrid>
      <w:tr w:rsidR="00586760" w:rsidRPr="00586760" w14:paraId="44FB6878" w14:textId="77777777" w:rsidTr="00586760">
        <w:tc>
          <w:tcPr>
            <w:tcW w:w="1666" w:type="pct"/>
          </w:tcPr>
          <w:p w14:paraId="0793725D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bCs/>
                <w:sz w:val="28"/>
                <w:szCs w:val="28"/>
              </w:rPr>
              <w:t>От Пользователя</w:t>
            </w:r>
          </w:p>
        </w:tc>
        <w:tc>
          <w:tcPr>
            <w:tcW w:w="3334" w:type="pct"/>
            <w:tcBorders>
              <w:bottom w:val="single" w:sz="4" w:space="0" w:color="auto"/>
            </w:tcBorders>
          </w:tcPr>
          <w:p w14:paraId="3E971488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14CDB244" w14:textId="77777777" w:rsidTr="00586760">
        <w:tc>
          <w:tcPr>
            <w:tcW w:w="1666" w:type="pct"/>
          </w:tcPr>
          <w:p w14:paraId="7BE38CDF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Название учреждения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63A03993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6A28C6A5" w14:textId="77777777" w:rsidTr="00586760">
        <w:tc>
          <w:tcPr>
            <w:tcW w:w="1666" w:type="pct"/>
          </w:tcPr>
          <w:p w14:paraId="323CA9D4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lastRenderedPageBreak/>
              <w:t>ФИО (полностью)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5C4BFCA9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047FCE12" w14:textId="77777777" w:rsidTr="00586760">
        <w:tc>
          <w:tcPr>
            <w:tcW w:w="1666" w:type="pct"/>
          </w:tcPr>
          <w:p w14:paraId="39598D52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Должность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3B8F536A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3BFC3AC1" w14:textId="77777777" w:rsidTr="00586760">
        <w:tc>
          <w:tcPr>
            <w:tcW w:w="1666" w:type="pct"/>
          </w:tcPr>
          <w:p w14:paraId="361143BC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Дата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4F6049CE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  <w:tr w:rsidR="00586760" w:rsidRPr="00586760" w14:paraId="03406013" w14:textId="77777777" w:rsidTr="00586760">
        <w:tc>
          <w:tcPr>
            <w:tcW w:w="1666" w:type="pct"/>
          </w:tcPr>
          <w:p w14:paraId="5666CC90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  <w:r w:rsidRPr="00586760">
              <w:rPr>
                <w:sz w:val="28"/>
                <w:szCs w:val="28"/>
              </w:rPr>
              <w:t>Подпись</w:t>
            </w:r>
          </w:p>
        </w:tc>
        <w:tc>
          <w:tcPr>
            <w:tcW w:w="3334" w:type="pct"/>
            <w:tcBorders>
              <w:top w:val="single" w:sz="4" w:space="0" w:color="auto"/>
              <w:bottom w:val="single" w:sz="4" w:space="0" w:color="auto"/>
            </w:tcBorders>
          </w:tcPr>
          <w:p w14:paraId="40C290F8" w14:textId="77777777" w:rsidR="00586760" w:rsidRPr="00586760" w:rsidRDefault="00586760" w:rsidP="00D35D47">
            <w:pPr>
              <w:rPr>
                <w:bCs/>
                <w:sz w:val="28"/>
                <w:szCs w:val="28"/>
              </w:rPr>
            </w:pPr>
          </w:p>
        </w:tc>
      </w:tr>
    </w:tbl>
    <w:p w14:paraId="57B2748B" w14:textId="77777777" w:rsidR="00586760" w:rsidRPr="00586760" w:rsidRDefault="00586760" w:rsidP="00586760">
      <w:pPr>
        <w:pStyle w:val="ConsPlusTitle"/>
        <w:jc w:val="both"/>
        <w:rPr>
          <w:rFonts w:ascii="Times New Roman" w:hAnsi="Times New Roman" w:cs="Times New Roman"/>
          <w:b w:val="0"/>
          <w:bCs/>
          <w:sz w:val="28"/>
          <w:szCs w:val="28"/>
        </w:rPr>
      </w:pPr>
    </w:p>
    <w:sectPr w:rsidR="00586760" w:rsidRPr="00586760" w:rsidSect="00A71E86">
      <w:headerReference w:type="default" r:id="rId8"/>
      <w:pgSz w:w="11905" w:h="16838"/>
      <w:pgMar w:top="1134" w:right="850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49BC0" w14:textId="77777777" w:rsidR="00A065C3" w:rsidRDefault="00A065C3" w:rsidP="00227302">
      <w:r>
        <w:separator/>
      </w:r>
    </w:p>
  </w:endnote>
  <w:endnote w:type="continuationSeparator" w:id="0">
    <w:p w14:paraId="2374B4A1" w14:textId="77777777" w:rsidR="00A065C3" w:rsidRDefault="00A065C3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DE8D0" w14:textId="77777777" w:rsidR="00A065C3" w:rsidRDefault="00A065C3" w:rsidP="00227302">
      <w:r>
        <w:separator/>
      </w:r>
    </w:p>
  </w:footnote>
  <w:footnote w:type="continuationSeparator" w:id="0">
    <w:p w14:paraId="3C38BFF8" w14:textId="77777777" w:rsidR="00A065C3" w:rsidRDefault="00A065C3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3DF90768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159DF82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68459BB3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F70C5E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51731052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8283F"/>
    <w:rsid w:val="000A1679"/>
    <w:rsid w:val="000B7A71"/>
    <w:rsid w:val="000E1196"/>
    <w:rsid w:val="000E6EE2"/>
    <w:rsid w:val="001108AF"/>
    <w:rsid w:val="001202A4"/>
    <w:rsid w:val="001D099D"/>
    <w:rsid w:val="00222BFB"/>
    <w:rsid w:val="00227302"/>
    <w:rsid w:val="00232420"/>
    <w:rsid w:val="00241951"/>
    <w:rsid w:val="00261F11"/>
    <w:rsid w:val="002769F0"/>
    <w:rsid w:val="002B41F3"/>
    <w:rsid w:val="002B6D8F"/>
    <w:rsid w:val="002F2596"/>
    <w:rsid w:val="0032307B"/>
    <w:rsid w:val="003527A7"/>
    <w:rsid w:val="00375880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027EE"/>
    <w:rsid w:val="00534991"/>
    <w:rsid w:val="00537B15"/>
    <w:rsid w:val="0055154B"/>
    <w:rsid w:val="005675FC"/>
    <w:rsid w:val="00586760"/>
    <w:rsid w:val="0059401B"/>
    <w:rsid w:val="005A7D52"/>
    <w:rsid w:val="0060118A"/>
    <w:rsid w:val="00613117"/>
    <w:rsid w:val="006318C5"/>
    <w:rsid w:val="00637478"/>
    <w:rsid w:val="006853EA"/>
    <w:rsid w:val="006C5999"/>
    <w:rsid w:val="006F2460"/>
    <w:rsid w:val="00703CE6"/>
    <w:rsid w:val="00731532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603BA"/>
    <w:rsid w:val="00872435"/>
    <w:rsid w:val="0093038D"/>
    <w:rsid w:val="00956D7A"/>
    <w:rsid w:val="00962D33"/>
    <w:rsid w:val="009B4FF1"/>
    <w:rsid w:val="009C3EC7"/>
    <w:rsid w:val="009D188A"/>
    <w:rsid w:val="009F5745"/>
    <w:rsid w:val="00A0217C"/>
    <w:rsid w:val="00A065C3"/>
    <w:rsid w:val="00A25FF1"/>
    <w:rsid w:val="00A32677"/>
    <w:rsid w:val="00A40B68"/>
    <w:rsid w:val="00A421CF"/>
    <w:rsid w:val="00A50E03"/>
    <w:rsid w:val="00A657A2"/>
    <w:rsid w:val="00A71E86"/>
    <w:rsid w:val="00A960A7"/>
    <w:rsid w:val="00AD7CB9"/>
    <w:rsid w:val="00AF3D37"/>
    <w:rsid w:val="00B22F5C"/>
    <w:rsid w:val="00B32BC9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B3DC8"/>
    <w:rsid w:val="00CC01EC"/>
    <w:rsid w:val="00CC6B06"/>
    <w:rsid w:val="00CD7830"/>
    <w:rsid w:val="00CE3470"/>
    <w:rsid w:val="00CF7474"/>
    <w:rsid w:val="00D37910"/>
    <w:rsid w:val="00D67B9E"/>
    <w:rsid w:val="00D8418B"/>
    <w:rsid w:val="00D90101"/>
    <w:rsid w:val="00DA7244"/>
    <w:rsid w:val="00DB643B"/>
    <w:rsid w:val="00DC52CB"/>
    <w:rsid w:val="00E26E95"/>
    <w:rsid w:val="00E46C0C"/>
    <w:rsid w:val="00E51312"/>
    <w:rsid w:val="00E56D5B"/>
    <w:rsid w:val="00E6132D"/>
    <w:rsid w:val="00E74828"/>
    <w:rsid w:val="00E946B2"/>
    <w:rsid w:val="00EA3717"/>
    <w:rsid w:val="00EA589E"/>
    <w:rsid w:val="00EB7138"/>
    <w:rsid w:val="00EE6718"/>
    <w:rsid w:val="00F1451F"/>
    <w:rsid w:val="00F241AC"/>
    <w:rsid w:val="00F37BEC"/>
    <w:rsid w:val="00F70C5E"/>
    <w:rsid w:val="00F71316"/>
    <w:rsid w:val="00F765F0"/>
    <w:rsid w:val="00F84E73"/>
    <w:rsid w:val="00F864C4"/>
    <w:rsid w:val="00F94B8A"/>
    <w:rsid w:val="00F9620A"/>
    <w:rsid w:val="00FE381C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CFECAD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A25FF1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25FF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A25FF1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A25FF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F70C5E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F70C5E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52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D9B7F-69EA-4740-86E5-900F75089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4</Characters>
  <Application>Microsoft Office Word</Application>
  <DocSecurity>4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5:00Z</cp:lastPrinted>
  <dcterms:created xsi:type="dcterms:W3CDTF">2021-08-02T05:52:00Z</dcterms:created>
  <dcterms:modified xsi:type="dcterms:W3CDTF">2021-08-02T05:52:00Z</dcterms:modified>
</cp:coreProperties>
</file>